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 | [LinkedIn/Portfolio URL]</w:t>
      </w:r>
    </w:p>
    <w:bookmarkEnd w:id="20"/>
    <w:p>
      <w:pPr>
        <w:pStyle w:val="BodyText"/>
      </w:pPr>
      <w:r>
        <w:t xml:space="preserve">[Date]</w:t>
      </w:r>
    </w:p>
    <w:p>
      <w:pPr>
        <w:pStyle w:val="BodyText"/>
      </w:pPr>
      <w:r>
        <w:rPr>
          <w:bCs/>
          <w:b/>
        </w:rPr>
        <w:t xml:space="preserve">Dear Hiring Committee,</w:t>
      </w:r>
    </w:p>
    <w:p>
      <w:pPr>
        <w:pStyle w:val="BodyText"/>
      </w:pPr>
      <w:r>
        <w:t xml:space="preserve">I am writing to express my enthusiastic interest in the Professor position at [University Name] in Nigeria Lagos. As an accomplished academic with over [X years] of experience in higher education, I am eager to contribute my expertise, research acumen, and passion for teaching to advance the institution’s mission of fostering innovation and excellence in Nigerian academia. This opportunity aligns perfectly with my professional goals, particularly as I am deeply committed to addressing the unique educational challenges and opportunities within Nigeria Lagos.</w:t>
      </w:r>
    </w:p>
    <w:bookmarkStart w:id="21" w:name="academic-background-and-expertise"/>
    <w:p>
      <w:pPr>
        <w:pStyle w:val="Heading2"/>
      </w:pPr>
      <w:r>
        <w:t xml:space="preserve">Academic Background and Expertise</w:t>
      </w:r>
    </w:p>
    <w:p>
      <w:pPr>
        <w:pStyle w:val="FirstParagraph"/>
      </w:pPr>
      <w:r>
        <w:t xml:space="preserve">With a Ph.D. in [Your Field of Study] from [Your University], I have dedicated my career to advancing knowledge in [specific area, e.g., renewable energy, public health, or African studies]. My academic journey has been marked by a steadfast commitment to research that not only contributes to global discourse but also addresses pressing issues relevant to Nigeria and Lagos. For instance, my work on [mention a specific project or publication] has directly impacted policy discussions around [relevant topic], reflecting my ability to bridge theoretical and practical applications in the Nigerian context.</w:t>
      </w:r>
    </w:p>
    <w:p>
      <w:pPr>
        <w:pStyle w:val="BodyText"/>
      </w:pPr>
      <w:r>
        <w:t xml:space="preserve">As a Professor, I have consistently emphasized interdisciplinary approaches to learning, ensuring that students are equipped with critical thinking skills tailored to Nigeria’s dynamic socio-economic landscape. My tenure at [Previous Institution] involved mentoring over [X number] graduate students and leading research teams that produced [number] peer-reviewed publications in high-impact journals. These experiences have solidified my ability to inspire the next generation of scholars while maintaining rigorous academic standards.</w:t>
      </w:r>
    </w:p>
    <w:bookmarkEnd w:id="21"/>
    <w:bookmarkStart w:id="22" w:name="teaching-philosophy-and-impact"/>
    <w:p>
      <w:pPr>
        <w:pStyle w:val="Heading2"/>
      </w:pPr>
      <w:r>
        <w:t xml:space="preserve">Teaching Philosophy and Impact</w:t>
      </w:r>
    </w:p>
    <w:p>
      <w:pPr>
        <w:pStyle w:val="FirstParagraph"/>
      </w:pPr>
      <w:r>
        <w:t xml:space="preserve">My teaching philosophy is rooted in the belief that education should empower students to become agents of change. In Nigeria Lagos, where access to quality education remains a challenge, I have consistently advocated for inclusive curricula that reflect local realities. For example, I designed a course on [Course Title] that integrates case studies from Nigerian industries, enabling students to analyze real-world problems through the lens of their own country’s context. This approach not only enhances engagement but also prepares graduates to address the specific needs of Lagos’s rapidly growing urban population.</w:t>
      </w:r>
    </w:p>
    <w:p>
      <w:pPr>
        <w:pStyle w:val="BodyText"/>
      </w:pPr>
      <w:r>
        <w:t xml:space="preserve">Additionally, I have collaborated with NGOs and governmental agencies in Lagos to develop community-based educational programs. These initiatives, such as [Project Name], have provided underprivileged youth with access to STEM education, underscoring my commitment to leveraging academia for societal transformation. I am particularly drawn to this opportunity because it allows me to expand these efforts within a university setting, where I can mentor students and contribute to the development of Lagos as a hub for innovation.</w:t>
      </w:r>
    </w:p>
    <w:bookmarkEnd w:id="22"/>
    <w:bookmarkStart w:id="23" w:name="Xf802183be154743b3adfe260856e6b06733a480"/>
    <w:p>
      <w:pPr>
        <w:pStyle w:val="Heading2"/>
      </w:pPr>
      <w:r>
        <w:t xml:space="preserve">Research Contributions and Collaborations</w:t>
      </w:r>
    </w:p>
    <w:p>
      <w:pPr>
        <w:pStyle w:val="FirstParagraph"/>
      </w:pPr>
      <w:r>
        <w:t xml:space="preserve">My research career has been defined by its relevance to Nigeria’s developmental goals. As a principal investigator on [Project Title], I led a team that explored [topic], resulting in policy recommendations adopted by the Lagos State Government. Such collaborations highlight my ability to translate academic work into tangible outcomes, a value I aim to bring to your institution. Furthermore, my international partnerships with institutions in [Country/Region] have enabled me to foster cross-border dialogues on [specific topic], which I believe is essential for addressing global challenges through a Nigerian perspective.</w:t>
      </w:r>
    </w:p>
    <w:p>
      <w:pPr>
        <w:pStyle w:val="BodyText"/>
      </w:pPr>
      <w:r>
        <w:t xml:space="preserve">Professors in Nigeria Lagos often face the dual challenge of conducting impactful research while navigating resource constraints. My experience in securing grants from bodies such as [Granting Agency] has enabled me to establish well-equipped laboratories and support student-led projects, even in under-resourced settings. I am confident that my ability to secure funding and build collaborative networks will benefit [University Name] as it strives to enhance its research profile.</w:t>
      </w:r>
    </w:p>
    <w:bookmarkEnd w:id="23"/>
    <w:bookmarkStart w:id="24" w:name="commitment-to-nigeria-lagos"/>
    <w:p>
      <w:pPr>
        <w:pStyle w:val="Heading2"/>
      </w:pPr>
      <w:r>
        <w:t xml:space="preserve">Commitment to Nigeria Lagos</w:t>
      </w:r>
    </w:p>
    <w:p>
      <w:pPr>
        <w:pStyle w:val="FirstParagraph"/>
      </w:pPr>
      <w:r>
        <w:t xml:space="preserve">Nigeria Lagos is a city of immense potential, yet it also grapples with complex issues such as urbanization, environmental sustainability, and educational disparities. As a Professor in this vibrant metropolis, I am eager to contribute to solutions that align with the United Nations Sustainable Development Goals (SDGs), particularly those related to quality education (SDG 4) and sustainable cities (SDG 11). My work on [specific project or initiative] has already laid the groundwork for such contributions, and I am excited about the possibility of expanding these efforts in Lagos.</w:t>
      </w:r>
    </w:p>
    <w:p>
      <w:pPr>
        <w:pStyle w:val="BodyText"/>
      </w:pPr>
      <w:r>
        <w:t xml:space="preserve">Moreover, I recognize the importance of cultural sensitivity in academia. Having spent [X years] in Nigeria and engaging with local communities, I understand the nuances of teaching and research within this context. My ability to communicate effectively in both English and [local language, if applicable] further enables me to connect with diverse student populations and stakeholders.</w:t>
      </w:r>
    </w:p>
    <w:bookmarkEnd w:id="24"/>
    <w:bookmarkStart w:id="25" w:name="conclusion"/>
    <w:p>
      <w:pPr>
        <w:pStyle w:val="Heading2"/>
      </w:pPr>
      <w:r>
        <w:t xml:space="preserve">Conclusion</w:t>
      </w:r>
    </w:p>
    <w:p>
      <w:pPr>
        <w:pStyle w:val="FirstParagraph"/>
      </w:pPr>
      <w:r>
        <w:t xml:space="preserve">In conclusion, I am confident that my academic background, teaching experience, and research contributions make me a strong candidate for the Professor position at [University Name]. I am particularly motivated by the opportunity to contribute to Lagos’s educational ecosystem, where my work can have a lasting impact on students, communities, and the broader Nigerian society. I would welcome the chance to discuss how my vision aligns with your institution’s goals and how I can contribute to its continued success.</w:t>
      </w:r>
    </w:p>
    <w:p>
      <w:pPr>
        <w:pStyle w:val="BodyText"/>
      </w:pPr>
      <w:r>
        <w:t xml:space="preserve">Thank you for considering my application. I look forward to the possibility of contributing to [University Name] as a Professor in Nigeria Lagos.</w:t>
      </w:r>
    </w:p>
    <w:p>
      <w:pPr>
        <w:pStyle w:val="BodyText"/>
      </w:pPr>
      <w:r>
        <w:t xml:space="preserve">Sincerely,</w:t>
      </w:r>
      <w:r>
        <w:br/>
      </w:r>
      <w:r>
        <w:rPr>
          <w:bCs/>
          <w:b/>
        </w:rP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Nigeria Lagos</dc:title>
  <dc:creator/>
  <cp:keywords/>
  <dcterms:created xsi:type="dcterms:W3CDTF">2026-07-21T08:47:11Z</dcterms:created>
  <dcterms:modified xsi:type="dcterms:W3CDTF">2026-07-21T08:47:11Z</dcterms:modified>
</cp:coreProperties>
</file>

<file path=docProps/custom.xml><?xml version="1.0" encoding="utf-8"?>
<Properties xmlns="http://schemas.openxmlformats.org/officeDocument/2006/custom-properties" xmlns:vt="http://schemas.openxmlformats.org/officeDocument/2006/docPropsVTypes"/>
</file>